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Cape</w:t>
      </w:r>
      <w:r>
        <w:t xml:space="preserve"> </w:t>
      </w:r>
      <w:r>
        <w:t xml:space="preserve">Town</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 - e.g., Cape Times, News24 Cape Town Bureau, The Citizen, Independent Online (IOL) Cape Town)</w:t>
      </w:r>
      <w:r>
        <w:br/>
      </w:r>
      <w:r>
        <w:t xml:space="preserve">[Organization Address]</w:t>
      </w:r>
      <w:r>
        <w:br/>
      </w:r>
      <w:r>
        <w:t xml:space="preserve">Cape Town, Western Cape</w:t>
      </w:r>
      <w:r>
        <w:br/>
      </w:r>
      <w:r>
        <w:t xml:space="preserve">South Africa</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I am writing this Internship Application Letter with profound enthusiasm to express my strong interest in the Journalism Internship position at [Media Organization Name] in Cape Town, South Africa. As a dedicated and culturally aware journalism student deeply committed to the vibrant media landscape of Southern Africa, I am eager to contribute my skills, passion for storytelling, and unwavering commitment to ethical reporting within your esteemed newsroom. Having grown up amidst the dynamic cultural tapestry of South Africa and actively engaging with Cape Town's unique socio-political environment, I believe this internship represents the essential next step in my journey towards becoming a responsible journalist who can authentically serve communities across our nation.</w:t>
      </w:r>
    </w:p>
    <w:p>
      <w:pPr>
        <w:pStyle w:val="BodyText"/>
      </w:pPr>
      <w:r>
        <w:t xml:space="preserve">Cape Town’s media scene is not merely a backdrop for my aspirations; it is the very heart of my professional motivation. The city’s juxtaposition of natural beauty with stark socio-economic realities – from the shadow of Table Mountain to the bustling streets of Bo-Kaap, Langa, and Khayelitsha – creates an unparalleled narrative landscape. I have long admired how [Media Organization Name] consistently delivers nuanced coverage that captures the complexity of Cape Town life, from housing justice movements in Woodstock to environmental advocacy around the Cape Flats wetlands. My academic focus on African Media Studies at the University of Cape Town, where I immersed myself in courses examining media ethics within post-apartheid South Africa and comparative urban journalism, has solidified my understanding that meaningful storytelling must be rooted in deep local context. I am not simply seeking an internship; I seek to learn from professionals who understand how Cape Town’s identity as a global city intertwined with its local realities shapes the stories that matter.</w:t>
      </w:r>
    </w:p>
    <w:p>
      <w:pPr>
        <w:pStyle w:val="BodyText"/>
      </w:pPr>
      <w:r>
        <w:t xml:space="preserve">My practical experience aligns precisely with the demands of contemporary journalism in South Africa. Last year, I served as a contributing reporter for "The Cape Collective," an independent digital platform focusing on hyperlocal issues in the Western Cape. I conducted over 50 interviews across diverse communities – including a feature on migrant workers' rights in Parow, an investigation into water rationing impacts on elderly residents in Nyanga, and a profile of young entrepreneurs reviving heritage crafts in the Bo-Kaap. This required not only strong interview skills but also cultural sensitivity and the ability to navigate complex community dynamics with respect – crucial competencies for any journalist operating effectively within Cape Town's unique social fabric. I am proficient in digital storytelling techniques using Adobe Premiere Pro and Canva, and I have experience writing concise, impactful copy for online platforms adhering to South Africa’s National Press Code of Ethics. Furthermore, my fluency in English and Xhosa (with conversational isiZulu) allows me to engage more authentically with a broader spectrum of sources across the Western Cape.</w:t>
      </w:r>
    </w:p>
    <w:p>
      <w:pPr>
        <w:pStyle w:val="BodyText"/>
      </w:pPr>
      <w:r>
        <w:t xml:space="preserve">I am particularly drawn to [Media Organization Name]’s recent investigative series on informal settlements and urban development in the Cape Peninsula. The way your team balanced rigorous data journalism with human-centered narratives resonated deeply with me. I am eager to learn from your approach, especially how you navigate sensitive topics like land restitution and tourism impacts on indigenous communities – issues that are central to Cape Town's ongoing evolution. My understanding of South Africa’s socio-economic challenges is not theoretical; it stems from volunteering weekly at the Cape Town Food Bank, where I witnessed firsthand the resilience of communities facing food insecurity in areas like Gugulethu. This direct engagement has shaped my journalistic ethos: reporting must serve those who are often unheard, not merely satisfy editorial deadlines. I am acutely aware of the importance of Section 16 of South Africa’s Constitution guaranteeing freedom of expression and information, and I am committed to upholding these principles with integrity in every story I tell.</w:t>
      </w:r>
    </w:p>
    <w:p>
      <w:pPr>
        <w:pStyle w:val="BodyText"/>
      </w:pPr>
      <w:r>
        <w:t xml:space="preserve">The dynamic nature of journalism in Cape Town demands adaptability, resilience, and a keen eye for emerging stories. Whether it's covering the vibrant street art scene on Long Street reflecting youth activism, reporting on the latest developments at the new Cape Town International Airport terminal affecting local businesses, or documenting cultural events like AfrikaBurn that celebrate community spirit, I am ready to contribute actively. My ability to work under pressure while maintaining meticulous attention to detail – honed during my role as editor for UCT's student newspaper where I managed a 20-person team – ensures I can support your newsroom efficiently. Moreover, my familiarity with Cape Town’s geography and key institutions (from City Hall in the CBD to the District Six Museum) allows me to navigate stories with contextual awareness from day one.</w:t>
      </w:r>
    </w:p>
    <w:p>
      <w:pPr>
        <w:pStyle w:val="BodyText"/>
      </w:pPr>
      <w:r>
        <w:t xml:space="preserve">As a South African citizen deeply invested in our nation's future, I understand that journalism is not just about reporting events but about fostering dialogue and driving positive change. Cape Town’s rich cultural diversity – from its Khoisan heritage sites to its vibrant Indian Ocean Coast communities – presents endless opportunities for impactful storytelling that reflects the true spirit of our democracy. I am not seeking an internship merely as a stepping stone; I aspire to become part of a newsroom that actively contributes to shaping a more informed and just society in Cape Town and beyond. Your organization’s reputation for excellence, community engagement, and journalistic integrity makes it the ideal environment for me to develop into the journalist South Africa needs.</w:t>
      </w:r>
    </w:p>
    <w:p>
      <w:pPr>
        <w:pStyle w:val="BodyText"/>
      </w:pPr>
      <w:r>
        <w:t xml:space="preserve">Thank you for considering my application. I am eager to discuss how my skills in reporting, writing, cultural understanding of South Africa Cape Town's specific context, and unwavering dedication to ethical journalism align with your team's objectives. I have attached my resume and a portfolio of recent work highlighting local storytelling projects. I am available for an interview at your earliest convenience and can be reached at [Your Phone Number] or [Your Email Address].</w:t>
      </w:r>
    </w:p>
    <w:p>
      <w:pPr>
        <w:pStyle w:val="BodyText"/>
      </w:pPr>
      <w:r>
        <w:t xml:space="preserve">Sincerel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Cape Town</dc:title>
  <dc:creator/>
  <dc:language>en</dc:language>
  <cp:keywords/>
  <dcterms:created xsi:type="dcterms:W3CDTF">2026-07-23T09:21:13Z</dcterms:created>
  <dcterms:modified xsi:type="dcterms:W3CDTF">2026-07-23T09:21:13Z</dcterms:modified>
</cp:coreProperties>
</file>

<file path=docProps/custom.xml><?xml version="1.0" encoding="utf-8"?>
<Properties xmlns="http://schemas.openxmlformats.org/officeDocument/2006/custom-properties" xmlns:vt="http://schemas.openxmlformats.org/officeDocument/2006/docPropsVTypes"/>
</file>